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C3220" w:rsidRDefault="00FC3220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AFED6B7" w:rsidR="00FC3220" w:rsidRDefault="006B314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ED38D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FC3220" w:rsidRDefault="00FC3220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F8AEB46" w14:textId="2716310E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For an online purchasing database, create entity relationship diagrams. Create a database object from your entity diagram.</w:t>
      </w:r>
    </w:p>
    <w:p w14:paraId="19649B10" w14:textId="77777777" w:rsidR="003C23EA" w:rsidRDefault="003C23EA" w:rsidP="003C23EA">
      <w:pPr>
        <w:ind w:left="360"/>
        <w:rPr>
          <w:rFonts w:ascii="Roboto" w:eastAsia="Roboto" w:hAnsi="Roboto" w:cs="Roboto"/>
          <w:sz w:val="28"/>
          <w:szCs w:val="28"/>
        </w:rPr>
      </w:pPr>
    </w:p>
    <w:p w14:paraId="7AF62927" w14:textId="6B33425F" w:rsidR="008A6D03" w:rsidRDefault="003C23EA" w:rsidP="008A6D0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</w:rPr>
        <w:drawing>
          <wp:inline distT="0" distB="0" distL="0" distR="0" wp14:anchorId="7161B5C1" wp14:editId="75D27D19">
            <wp:extent cx="6143625" cy="4638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BD33C" w14:textId="77777777" w:rsidR="00207A4D" w:rsidRPr="008A6D03" w:rsidRDefault="00207A4D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1F70B84B" w14:textId="318584E5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Create a SQL store process to register the use of the database, complete</w:t>
      </w:r>
      <w:r>
        <w:rPr>
          <w:rFonts w:ascii="Roboto" w:eastAsia="Roboto" w:hAnsi="Roboto" w:cs="Roboto"/>
          <w:sz w:val="28"/>
          <w:szCs w:val="28"/>
        </w:rPr>
        <w:t xml:space="preserve"> it</w:t>
      </w:r>
      <w:r w:rsidRPr="008A6D03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>proper</w:t>
      </w:r>
      <w:r w:rsidRPr="008A6D03">
        <w:rPr>
          <w:rFonts w:ascii="Roboto" w:eastAsia="Roboto" w:hAnsi="Roboto" w:cs="Roboto"/>
          <w:sz w:val="28"/>
          <w:szCs w:val="28"/>
        </w:rPr>
        <w:t xml:space="preserve"> validation and transaction rollback and commit.</w:t>
      </w:r>
    </w:p>
    <w:p w14:paraId="6A481536" w14:textId="6A62B884" w:rsidR="003C23EA" w:rsidRDefault="003C23EA" w:rsidP="003C23EA">
      <w:pPr>
        <w:ind w:left="720"/>
        <w:rPr>
          <w:rFonts w:ascii="Roboto" w:eastAsia="Roboto" w:hAnsi="Roboto" w:cs="Roboto"/>
          <w:sz w:val="28"/>
          <w:szCs w:val="28"/>
        </w:rPr>
      </w:pPr>
    </w:p>
    <w:p w14:paraId="37550741" w14:textId="77777777" w:rsidR="00145B47" w:rsidRPr="00145B47" w:rsidRDefault="003C23EA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 w:rsidR="00145B47">
        <w:rPr>
          <w:rFonts w:ascii="Roboto" w:eastAsia="Roboto" w:hAnsi="Roboto" w:cs="Roboto"/>
          <w:sz w:val="28"/>
          <w:szCs w:val="28"/>
        </w:rPr>
        <w:t xml:space="preserve">         </w:t>
      </w:r>
      <w:r w:rsidR="00145B47" w:rsidRPr="00145B47">
        <w:rPr>
          <w:rFonts w:ascii="Roboto" w:eastAsia="Roboto" w:hAnsi="Roboto" w:cs="Roboto"/>
          <w:sz w:val="20"/>
          <w:szCs w:val="20"/>
        </w:rPr>
        <w:t xml:space="preserve">DECLARE @TransactionName </w:t>
      </w:r>
      <w:proofErr w:type="gramStart"/>
      <w:r w:rsidR="00145B47" w:rsidRPr="00145B47">
        <w:rPr>
          <w:rFonts w:ascii="Roboto" w:eastAsia="Roboto" w:hAnsi="Roboto" w:cs="Roboto"/>
          <w:sz w:val="20"/>
          <w:szCs w:val="20"/>
        </w:rPr>
        <w:t>VARCHAR(</w:t>
      </w:r>
      <w:proofErr w:type="gramEnd"/>
      <w:r w:rsidR="00145B47" w:rsidRPr="00145B47">
        <w:rPr>
          <w:rFonts w:ascii="Roboto" w:eastAsia="Roboto" w:hAnsi="Roboto" w:cs="Roboto"/>
          <w:sz w:val="20"/>
          <w:szCs w:val="20"/>
        </w:rPr>
        <w:t>20)= 'Demotran1';</w:t>
      </w:r>
    </w:p>
    <w:p w14:paraId="54041ACF" w14:textId="600B54CE" w:rsidR="00145B47" w:rsidRPr="00145B47" w:rsidRDefault="00145B47" w:rsidP="00145B47">
      <w:pPr>
        <w:ind w:left="720"/>
        <w:rPr>
          <w:rFonts w:ascii="Roboto" w:eastAsia="Roboto" w:hAnsi="Roboto" w:cs="Roboto"/>
          <w:sz w:val="20"/>
          <w:szCs w:val="20"/>
        </w:rPr>
      </w:pPr>
      <w:r w:rsidRPr="00145B47">
        <w:rPr>
          <w:rFonts w:ascii="Roboto" w:eastAsia="Roboto" w:hAnsi="Roboto" w:cs="Roboto"/>
          <w:sz w:val="20"/>
          <w:szCs w:val="20"/>
        </w:rPr>
        <w:t xml:space="preserve">       </w:t>
      </w:r>
      <w:r w:rsidRPr="00145B47">
        <w:rPr>
          <w:rFonts w:ascii="Roboto" w:eastAsia="Roboto" w:hAnsi="Roboto" w:cs="Roboto"/>
          <w:sz w:val="20"/>
          <w:szCs w:val="20"/>
        </w:rPr>
        <w:t>BEGIN TRAN @TransactionName;  </w:t>
      </w:r>
    </w:p>
    <w:p w14:paraId="3C855B01" w14:textId="7F657E61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INSERT INTO Demo</w:t>
      </w:r>
    </w:p>
    <w:p w14:paraId="63010D1A" w14:textId="66A0F65A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proofErr w:type="gramStart"/>
      <w:r w:rsidRPr="00145B47">
        <w:rPr>
          <w:rFonts w:ascii="Roboto" w:eastAsia="Roboto" w:hAnsi="Roboto" w:cs="Roboto"/>
          <w:sz w:val="20"/>
          <w:szCs w:val="20"/>
        </w:rPr>
        <w:t>VALUES(</w:t>
      </w:r>
      <w:proofErr w:type="gramEnd"/>
      <w:r w:rsidRPr="00145B47">
        <w:rPr>
          <w:rFonts w:ascii="Roboto" w:eastAsia="Roboto" w:hAnsi="Roboto" w:cs="Roboto"/>
          <w:sz w:val="20"/>
          <w:szCs w:val="20"/>
        </w:rPr>
        <w:t>1), (2);  </w:t>
      </w:r>
    </w:p>
    <w:p w14:paraId="3A60932F" w14:textId="3A49C234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ROLLBACK TRAN @TransactionName;</w:t>
      </w:r>
    </w:p>
    <w:p w14:paraId="349661F0" w14:textId="44927A14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SELECT *</w:t>
      </w:r>
      <w:r>
        <w:rPr>
          <w:rFonts w:ascii="Roboto" w:eastAsia="Roboto" w:hAnsi="Roboto" w:cs="Roboto"/>
          <w:sz w:val="20"/>
          <w:szCs w:val="20"/>
        </w:rPr>
        <w:t xml:space="preserve"> </w:t>
      </w:r>
      <w:r w:rsidRPr="00145B47">
        <w:rPr>
          <w:rFonts w:ascii="Roboto" w:eastAsia="Roboto" w:hAnsi="Roboto" w:cs="Roboto"/>
          <w:sz w:val="20"/>
          <w:szCs w:val="20"/>
        </w:rPr>
        <w:t>FROM demo;</w:t>
      </w:r>
    </w:p>
    <w:p w14:paraId="083815D3" w14:textId="41EA8135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 xml:space="preserve">DECLARE @TransactionName1 </w:t>
      </w:r>
      <w:proofErr w:type="gramStart"/>
      <w:r w:rsidRPr="00145B47">
        <w:rPr>
          <w:rFonts w:ascii="Roboto" w:eastAsia="Roboto" w:hAnsi="Roboto" w:cs="Roboto"/>
          <w:sz w:val="20"/>
          <w:szCs w:val="20"/>
        </w:rPr>
        <w:t>VARCHAR(</w:t>
      </w:r>
      <w:proofErr w:type="gramEnd"/>
      <w:r w:rsidRPr="00145B47">
        <w:rPr>
          <w:rFonts w:ascii="Roboto" w:eastAsia="Roboto" w:hAnsi="Roboto" w:cs="Roboto"/>
          <w:sz w:val="20"/>
          <w:szCs w:val="20"/>
        </w:rPr>
        <w:t>20)= 'Demotran2';</w:t>
      </w:r>
    </w:p>
    <w:p w14:paraId="6AA9E6C3" w14:textId="6B7242A8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BEGIN TRAN @TransactionName;  </w:t>
      </w:r>
    </w:p>
    <w:p w14:paraId="05008ED4" w14:textId="5D5AC826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INSERT INTO Demo</w:t>
      </w:r>
      <w:r>
        <w:rPr>
          <w:rFonts w:ascii="Roboto" w:eastAsia="Roboto" w:hAnsi="Roboto" w:cs="Roboto"/>
          <w:sz w:val="20"/>
          <w:szCs w:val="20"/>
        </w:rPr>
        <w:t xml:space="preserve"> </w:t>
      </w:r>
      <w:proofErr w:type="gramStart"/>
      <w:r w:rsidRPr="00145B47">
        <w:rPr>
          <w:rFonts w:ascii="Roboto" w:eastAsia="Roboto" w:hAnsi="Roboto" w:cs="Roboto"/>
          <w:sz w:val="20"/>
          <w:szCs w:val="20"/>
        </w:rPr>
        <w:t>VALUES(</w:t>
      </w:r>
      <w:proofErr w:type="gramEnd"/>
      <w:r w:rsidRPr="00145B47">
        <w:rPr>
          <w:rFonts w:ascii="Roboto" w:eastAsia="Roboto" w:hAnsi="Roboto" w:cs="Roboto"/>
          <w:sz w:val="20"/>
          <w:szCs w:val="20"/>
        </w:rPr>
        <w:t>1), (2);  </w:t>
      </w:r>
    </w:p>
    <w:p w14:paraId="017411CB" w14:textId="7DBC0935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COMMIT TRAN @TransactionName1;</w:t>
      </w:r>
    </w:p>
    <w:p w14:paraId="62C326FE" w14:textId="4E31CFCB" w:rsidR="00145B47" w:rsidRPr="00145B47" w:rsidRDefault="00145B47" w:rsidP="00145B47">
      <w:pPr>
        <w:ind w:left="360"/>
        <w:rPr>
          <w:rFonts w:ascii="Roboto" w:eastAsia="Roboto" w:hAnsi="Roboto" w:cs="Roboto"/>
          <w:sz w:val="20"/>
          <w:szCs w:val="20"/>
        </w:rPr>
      </w:pPr>
      <w:r>
        <w:rPr>
          <w:rFonts w:ascii="Roboto" w:eastAsia="Roboto" w:hAnsi="Roboto" w:cs="Roboto"/>
          <w:sz w:val="20"/>
          <w:szCs w:val="20"/>
        </w:rPr>
        <w:t xml:space="preserve">              </w:t>
      </w:r>
      <w:r w:rsidRPr="00145B47">
        <w:rPr>
          <w:rFonts w:ascii="Roboto" w:eastAsia="Roboto" w:hAnsi="Roboto" w:cs="Roboto"/>
          <w:sz w:val="20"/>
          <w:szCs w:val="20"/>
        </w:rPr>
        <w:t>SELECT *</w:t>
      </w:r>
      <w:r>
        <w:rPr>
          <w:rFonts w:ascii="Roboto" w:eastAsia="Roboto" w:hAnsi="Roboto" w:cs="Roboto"/>
          <w:sz w:val="20"/>
          <w:szCs w:val="20"/>
        </w:rPr>
        <w:t xml:space="preserve"> </w:t>
      </w:r>
      <w:r w:rsidRPr="00145B47">
        <w:rPr>
          <w:rFonts w:ascii="Roboto" w:eastAsia="Roboto" w:hAnsi="Roboto" w:cs="Roboto"/>
          <w:sz w:val="20"/>
          <w:szCs w:val="20"/>
        </w:rPr>
        <w:t>FROM demo;</w:t>
      </w:r>
    </w:p>
    <w:p w14:paraId="681D77E6" w14:textId="73BBC872" w:rsidR="003C23EA" w:rsidRPr="003C23EA" w:rsidRDefault="003C23EA" w:rsidP="003C23EA">
      <w:pPr>
        <w:rPr>
          <w:rFonts w:ascii="Roboto" w:eastAsia="Roboto" w:hAnsi="Roboto" w:cs="Roboto"/>
          <w:sz w:val="28"/>
          <w:szCs w:val="28"/>
        </w:rPr>
      </w:pPr>
    </w:p>
    <w:p w14:paraId="684DA27A" w14:textId="77777777" w:rsidR="003C23EA" w:rsidRDefault="003C23EA" w:rsidP="003C23EA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0DA70" w14:textId="00C2FF79" w:rsid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53CF70A4" w14:textId="58211972" w:rsidR="003C23EA" w:rsidRDefault="003C23EA" w:rsidP="008A6D03">
      <w:pPr>
        <w:rPr>
          <w:rFonts w:ascii="Roboto" w:eastAsia="Roboto" w:hAnsi="Roboto" w:cs="Roboto"/>
          <w:sz w:val="28"/>
          <w:szCs w:val="28"/>
        </w:rPr>
      </w:pPr>
    </w:p>
    <w:p w14:paraId="08DA15DD" w14:textId="77777777" w:rsidR="003C23EA" w:rsidRPr="008A6D03" w:rsidRDefault="003C23EA" w:rsidP="008A6D03">
      <w:pPr>
        <w:rPr>
          <w:rFonts w:ascii="Roboto" w:eastAsia="Roboto" w:hAnsi="Roboto" w:cs="Roboto"/>
          <w:sz w:val="28"/>
          <w:szCs w:val="28"/>
        </w:rPr>
      </w:pPr>
    </w:p>
    <w:p w14:paraId="425AE33F" w14:textId="1F0EA093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List the SQL aggregate function and demonstrate how to utili</w:t>
      </w:r>
      <w:r>
        <w:rPr>
          <w:rFonts w:ascii="Roboto" w:eastAsia="Roboto" w:hAnsi="Roboto" w:cs="Roboto"/>
          <w:sz w:val="28"/>
          <w:szCs w:val="28"/>
        </w:rPr>
        <w:t>z</w:t>
      </w:r>
      <w:r w:rsidRPr="008A6D03">
        <w:rPr>
          <w:rFonts w:ascii="Roboto" w:eastAsia="Roboto" w:hAnsi="Roboto" w:cs="Roboto"/>
          <w:sz w:val="28"/>
          <w:szCs w:val="28"/>
        </w:rPr>
        <w:t>e it.</w:t>
      </w:r>
    </w:p>
    <w:p w14:paraId="0F32E0E0" w14:textId="77777777" w:rsidR="00145B47" w:rsidRDefault="00145B47" w:rsidP="00145B47">
      <w:pPr>
        <w:ind w:left="720"/>
        <w:rPr>
          <w:rFonts w:ascii="Roboto" w:eastAsia="Roboto" w:hAnsi="Roboto" w:cs="Roboto"/>
          <w:sz w:val="28"/>
          <w:szCs w:val="28"/>
        </w:rPr>
      </w:pPr>
    </w:p>
    <w:p w14:paraId="293AEE9C" w14:textId="2DE9B111" w:rsidR="00145B47" w:rsidRDefault="00145B47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AVG – calculates the average of a set of values.</w:t>
      </w:r>
    </w:p>
    <w:p w14:paraId="793A9BC9" w14:textId="70287EE3" w:rsidR="00145B47" w:rsidRDefault="00145B47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Select </w:t>
      </w:r>
      <w:proofErr w:type="spellStart"/>
      <w:r w:rsidR="00D12756">
        <w:rPr>
          <w:rFonts w:ascii="Arial" w:hAnsi="Arial" w:cs="Arial"/>
          <w:color w:val="202124"/>
        </w:rPr>
        <w:t>avg</w:t>
      </w:r>
      <w:proofErr w:type="spellEnd"/>
      <w:r>
        <w:rPr>
          <w:rFonts w:ascii="Arial" w:hAnsi="Arial" w:cs="Arial"/>
          <w:color w:val="202124"/>
        </w:rPr>
        <w:t>(</w:t>
      </w:r>
      <w:proofErr w:type="spellStart"/>
      <w:r>
        <w:rPr>
          <w:rFonts w:ascii="Arial" w:hAnsi="Arial" w:cs="Arial"/>
          <w:color w:val="202124"/>
        </w:rPr>
        <w:t>column_name</w:t>
      </w:r>
      <w:proofErr w:type="spellEnd"/>
      <w:r>
        <w:rPr>
          <w:rFonts w:ascii="Arial" w:hAnsi="Arial" w:cs="Arial"/>
          <w:color w:val="202124"/>
        </w:rPr>
        <w:t xml:space="preserve">) from table. </w:t>
      </w:r>
    </w:p>
    <w:p w14:paraId="5C98B04A" w14:textId="77777777" w:rsidR="00D12756" w:rsidRDefault="00D12756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</w:p>
    <w:p w14:paraId="54E08F64" w14:textId="300F43B4" w:rsidR="00145B47" w:rsidRDefault="00145B47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UNT – counts rows in a specified table or view.</w:t>
      </w:r>
    </w:p>
    <w:p w14:paraId="54A526A2" w14:textId="409537E7" w:rsidR="00145B47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lect count(</w:t>
      </w:r>
      <w:proofErr w:type="spellStart"/>
      <w:r>
        <w:rPr>
          <w:rFonts w:ascii="Arial" w:hAnsi="Arial" w:cs="Arial"/>
          <w:color w:val="202124"/>
        </w:rPr>
        <w:t>column_name</w:t>
      </w:r>
      <w:proofErr w:type="spellEnd"/>
      <w:r>
        <w:rPr>
          <w:rFonts w:ascii="Arial" w:hAnsi="Arial" w:cs="Arial"/>
          <w:color w:val="202124"/>
        </w:rPr>
        <w:t xml:space="preserve">) from table. </w:t>
      </w:r>
    </w:p>
    <w:p w14:paraId="378E7B99" w14:textId="77777777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</w:p>
    <w:p w14:paraId="45E9DC6C" w14:textId="7C9B3A4D" w:rsidR="00145B47" w:rsidRDefault="00145B47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MIN – gets the minimum value in a set of values.</w:t>
      </w:r>
    </w:p>
    <w:p w14:paraId="4BBC4CA6" w14:textId="608A2691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Select </w:t>
      </w:r>
      <w:r>
        <w:rPr>
          <w:rFonts w:ascii="Arial" w:hAnsi="Arial" w:cs="Arial"/>
          <w:color w:val="202124"/>
        </w:rPr>
        <w:t>max</w:t>
      </w:r>
      <w:r>
        <w:rPr>
          <w:rFonts w:ascii="Arial" w:hAnsi="Arial" w:cs="Arial"/>
          <w:color w:val="202124"/>
        </w:rPr>
        <w:t>(</w:t>
      </w:r>
      <w:proofErr w:type="spellStart"/>
      <w:r>
        <w:rPr>
          <w:rFonts w:ascii="Arial" w:hAnsi="Arial" w:cs="Arial"/>
          <w:color w:val="202124"/>
        </w:rPr>
        <w:t>column_name</w:t>
      </w:r>
      <w:proofErr w:type="spellEnd"/>
      <w:r>
        <w:rPr>
          <w:rFonts w:ascii="Arial" w:hAnsi="Arial" w:cs="Arial"/>
          <w:color w:val="202124"/>
        </w:rPr>
        <w:t xml:space="preserve">) from table. </w:t>
      </w:r>
    </w:p>
    <w:p w14:paraId="2EF67938" w14:textId="77777777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</w:p>
    <w:p w14:paraId="37BA070F" w14:textId="34029720" w:rsidR="00145B47" w:rsidRDefault="00D12756" w:rsidP="00D12756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           </w:t>
      </w:r>
      <w:r w:rsidR="00145B47">
        <w:rPr>
          <w:rFonts w:ascii="Arial" w:hAnsi="Arial" w:cs="Arial"/>
          <w:color w:val="202124"/>
        </w:rPr>
        <w:t>MAX – gets the maximum value in a set of values.</w:t>
      </w:r>
    </w:p>
    <w:p w14:paraId="24B7811E" w14:textId="3E39DA88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Select </w:t>
      </w:r>
      <w:r>
        <w:rPr>
          <w:rFonts w:ascii="Arial" w:hAnsi="Arial" w:cs="Arial"/>
          <w:color w:val="202124"/>
        </w:rPr>
        <w:t>max</w:t>
      </w:r>
      <w:r>
        <w:rPr>
          <w:rFonts w:ascii="Arial" w:hAnsi="Arial" w:cs="Arial"/>
          <w:color w:val="202124"/>
        </w:rPr>
        <w:t>(</w:t>
      </w:r>
      <w:proofErr w:type="spellStart"/>
      <w:r>
        <w:rPr>
          <w:rFonts w:ascii="Arial" w:hAnsi="Arial" w:cs="Arial"/>
          <w:color w:val="202124"/>
        </w:rPr>
        <w:t>column_name</w:t>
      </w:r>
      <w:proofErr w:type="spellEnd"/>
      <w:r>
        <w:rPr>
          <w:rFonts w:ascii="Arial" w:hAnsi="Arial" w:cs="Arial"/>
          <w:color w:val="202124"/>
        </w:rPr>
        <w:t xml:space="preserve">) from table. </w:t>
      </w:r>
    </w:p>
    <w:p w14:paraId="626C72E6" w14:textId="2EE1276D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</w:p>
    <w:p w14:paraId="76AD8C88" w14:textId="4C816048" w:rsidR="00145B47" w:rsidRDefault="00145B47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UM – calculates the sum of values.</w:t>
      </w:r>
    </w:p>
    <w:p w14:paraId="2C864741" w14:textId="0120C09E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Select </w:t>
      </w:r>
      <w:r>
        <w:rPr>
          <w:rFonts w:ascii="Arial" w:hAnsi="Arial" w:cs="Arial"/>
          <w:color w:val="202124"/>
        </w:rPr>
        <w:t>sum</w:t>
      </w:r>
      <w:r>
        <w:rPr>
          <w:rFonts w:ascii="Arial" w:hAnsi="Arial" w:cs="Arial"/>
          <w:color w:val="202124"/>
        </w:rPr>
        <w:t>(</w:t>
      </w:r>
      <w:proofErr w:type="spellStart"/>
      <w:r>
        <w:rPr>
          <w:rFonts w:ascii="Arial" w:hAnsi="Arial" w:cs="Arial"/>
          <w:color w:val="202124"/>
        </w:rPr>
        <w:t>column_name</w:t>
      </w:r>
      <w:proofErr w:type="spellEnd"/>
      <w:r>
        <w:rPr>
          <w:rFonts w:ascii="Arial" w:hAnsi="Arial" w:cs="Arial"/>
          <w:color w:val="202124"/>
        </w:rPr>
        <w:t xml:space="preserve">) from table. </w:t>
      </w:r>
    </w:p>
    <w:p w14:paraId="1A5791EF" w14:textId="77777777" w:rsidR="00D12756" w:rsidRDefault="00D12756" w:rsidP="00145B47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</w:p>
    <w:p w14:paraId="00AEF3B0" w14:textId="52C755C4" w:rsidR="00145B47" w:rsidRDefault="00145B47" w:rsidP="00145B47">
      <w:pPr>
        <w:ind w:left="720"/>
        <w:rPr>
          <w:rFonts w:ascii="Roboto" w:eastAsia="Roboto" w:hAnsi="Roboto" w:cs="Roboto"/>
          <w:sz w:val="28"/>
          <w:szCs w:val="28"/>
        </w:rPr>
      </w:pPr>
    </w:p>
    <w:p w14:paraId="44322E33" w14:textId="77777777" w:rsidR="00145B47" w:rsidRDefault="00145B47" w:rsidP="00145B47">
      <w:pPr>
        <w:ind w:left="720"/>
        <w:rPr>
          <w:rFonts w:ascii="Roboto" w:eastAsia="Roboto" w:hAnsi="Roboto" w:cs="Roboto"/>
          <w:sz w:val="28"/>
          <w:szCs w:val="28"/>
        </w:rPr>
      </w:pPr>
    </w:p>
    <w:p w14:paraId="658C9E17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33CCC519" w14:textId="68B00163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In SQL, create a pivot query.</w:t>
      </w:r>
    </w:p>
    <w:p w14:paraId="4332327E" w14:textId="761ECF7B" w:rsidR="00D12756" w:rsidRDefault="00D12756" w:rsidP="00D12756">
      <w:pPr>
        <w:ind w:left="720"/>
        <w:rPr>
          <w:rFonts w:ascii="Roboto" w:eastAsia="Roboto" w:hAnsi="Roboto" w:cs="Roboto"/>
          <w:sz w:val="28"/>
          <w:szCs w:val="28"/>
        </w:rPr>
      </w:pPr>
    </w:p>
    <w:p w14:paraId="6CAE9FE4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SELECT * FROM   </w:t>
      </w:r>
    </w:p>
    <w:p w14:paraId="0238D9CE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>(</w:t>
      </w:r>
    </w:p>
    <w:p w14:paraId="5A085D92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SELECT </w:t>
      </w:r>
    </w:p>
    <w:p w14:paraId="0DFA8A8D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</w:t>
      </w:r>
      <w:proofErr w:type="spellStart"/>
      <w:r w:rsidRPr="00D12756">
        <w:rPr>
          <w:rFonts w:ascii="Arial" w:hAnsi="Arial" w:cs="Arial"/>
          <w:color w:val="202124"/>
        </w:rPr>
        <w:t>category_name</w:t>
      </w:r>
      <w:proofErr w:type="spellEnd"/>
      <w:r w:rsidRPr="00D12756">
        <w:rPr>
          <w:rFonts w:ascii="Arial" w:hAnsi="Arial" w:cs="Arial"/>
          <w:color w:val="202124"/>
        </w:rPr>
        <w:t xml:space="preserve">, </w:t>
      </w:r>
    </w:p>
    <w:p w14:paraId="5FA20BE7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</w:t>
      </w:r>
      <w:proofErr w:type="spellStart"/>
      <w:r w:rsidRPr="00D12756">
        <w:rPr>
          <w:rFonts w:ascii="Arial" w:hAnsi="Arial" w:cs="Arial"/>
          <w:color w:val="202124"/>
        </w:rPr>
        <w:t>product_id</w:t>
      </w:r>
      <w:proofErr w:type="spellEnd"/>
    </w:p>
    <w:p w14:paraId="66AF7E19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FROM </w:t>
      </w:r>
    </w:p>
    <w:p w14:paraId="75857579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</w:t>
      </w:r>
      <w:proofErr w:type="spellStart"/>
      <w:proofErr w:type="gramStart"/>
      <w:r w:rsidRPr="00D12756">
        <w:rPr>
          <w:rFonts w:ascii="Arial" w:hAnsi="Arial" w:cs="Arial"/>
          <w:color w:val="202124"/>
        </w:rPr>
        <w:t>production.products</w:t>
      </w:r>
      <w:proofErr w:type="spellEnd"/>
      <w:proofErr w:type="gramEnd"/>
      <w:r w:rsidRPr="00D12756">
        <w:rPr>
          <w:rFonts w:ascii="Arial" w:hAnsi="Arial" w:cs="Arial"/>
          <w:color w:val="202124"/>
        </w:rPr>
        <w:t xml:space="preserve"> p</w:t>
      </w:r>
    </w:p>
    <w:p w14:paraId="1BF88E7B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INNER JOIN </w:t>
      </w:r>
      <w:proofErr w:type="spellStart"/>
      <w:proofErr w:type="gramStart"/>
      <w:r w:rsidRPr="00D12756">
        <w:rPr>
          <w:rFonts w:ascii="Arial" w:hAnsi="Arial" w:cs="Arial"/>
          <w:color w:val="202124"/>
        </w:rPr>
        <w:t>production.categories</w:t>
      </w:r>
      <w:proofErr w:type="spellEnd"/>
      <w:proofErr w:type="gramEnd"/>
      <w:r w:rsidRPr="00D12756">
        <w:rPr>
          <w:rFonts w:ascii="Arial" w:hAnsi="Arial" w:cs="Arial"/>
          <w:color w:val="202124"/>
        </w:rPr>
        <w:t xml:space="preserve"> c </w:t>
      </w:r>
    </w:p>
    <w:p w14:paraId="297ED156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    ON </w:t>
      </w:r>
      <w:proofErr w:type="spellStart"/>
      <w:proofErr w:type="gramStart"/>
      <w:r w:rsidRPr="00D12756">
        <w:rPr>
          <w:rFonts w:ascii="Arial" w:hAnsi="Arial" w:cs="Arial"/>
          <w:color w:val="202124"/>
        </w:rPr>
        <w:t>c.category</w:t>
      </w:r>
      <w:proofErr w:type="gramEnd"/>
      <w:r w:rsidRPr="00D12756">
        <w:rPr>
          <w:rFonts w:ascii="Arial" w:hAnsi="Arial" w:cs="Arial"/>
          <w:color w:val="202124"/>
        </w:rPr>
        <w:t>_id</w:t>
      </w:r>
      <w:proofErr w:type="spellEnd"/>
      <w:r w:rsidRPr="00D12756">
        <w:rPr>
          <w:rFonts w:ascii="Arial" w:hAnsi="Arial" w:cs="Arial"/>
          <w:color w:val="202124"/>
        </w:rPr>
        <w:t xml:space="preserve"> = </w:t>
      </w:r>
      <w:proofErr w:type="spellStart"/>
      <w:r w:rsidRPr="00D12756">
        <w:rPr>
          <w:rFonts w:ascii="Arial" w:hAnsi="Arial" w:cs="Arial"/>
          <w:color w:val="202124"/>
        </w:rPr>
        <w:t>p.category_id</w:t>
      </w:r>
      <w:proofErr w:type="spellEnd"/>
    </w:p>
    <w:p w14:paraId="0131A31E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) t </w:t>
      </w:r>
    </w:p>
    <w:p w14:paraId="684B6553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proofErr w:type="gramStart"/>
      <w:r w:rsidRPr="00D12756">
        <w:rPr>
          <w:rFonts w:ascii="Arial" w:hAnsi="Arial" w:cs="Arial"/>
          <w:color w:val="202124"/>
        </w:rPr>
        <w:t>PIVOT(</w:t>
      </w:r>
      <w:proofErr w:type="gramEnd"/>
    </w:p>
    <w:p w14:paraId="2F7B2088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</w:t>
      </w:r>
      <w:proofErr w:type="gramStart"/>
      <w:r w:rsidRPr="00D12756">
        <w:rPr>
          <w:rFonts w:ascii="Arial" w:hAnsi="Arial" w:cs="Arial"/>
          <w:color w:val="202124"/>
        </w:rPr>
        <w:t>COUNT(</w:t>
      </w:r>
      <w:proofErr w:type="spellStart"/>
      <w:proofErr w:type="gramEnd"/>
      <w:r w:rsidRPr="00D12756">
        <w:rPr>
          <w:rFonts w:ascii="Arial" w:hAnsi="Arial" w:cs="Arial"/>
          <w:color w:val="202124"/>
        </w:rPr>
        <w:t>product_id</w:t>
      </w:r>
      <w:proofErr w:type="spellEnd"/>
      <w:r w:rsidRPr="00D12756">
        <w:rPr>
          <w:rFonts w:ascii="Arial" w:hAnsi="Arial" w:cs="Arial"/>
          <w:color w:val="202124"/>
        </w:rPr>
        <w:t xml:space="preserve">) </w:t>
      </w:r>
    </w:p>
    <w:p w14:paraId="262C972C" w14:textId="77777777" w:rsid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FOR </w:t>
      </w:r>
      <w:proofErr w:type="spellStart"/>
      <w:r w:rsidRPr="00D12756">
        <w:rPr>
          <w:rFonts w:ascii="Arial" w:hAnsi="Arial" w:cs="Arial"/>
          <w:color w:val="202124"/>
        </w:rPr>
        <w:t>category_name</w:t>
      </w:r>
      <w:proofErr w:type="spellEnd"/>
      <w:r w:rsidRPr="00D12756">
        <w:rPr>
          <w:rFonts w:ascii="Arial" w:hAnsi="Arial" w:cs="Arial"/>
          <w:color w:val="202124"/>
        </w:rPr>
        <w:t xml:space="preserve"> </w:t>
      </w:r>
    </w:p>
    <w:p w14:paraId="219BDE9F" w14:textId="4A93E10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>IN (</w:t>
      </w:r>
    </w:p>
    <w:p w14:paraId="73B82BBC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lastRenderedPageBreak/>
        <w:t xml:space="preserve">        [Children Bicycles], </w:t>
      </w:r>
    </w:p>
    <w:p w14:paraId="7B72D16A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[Comfort Bicycles], </w:t>
      </w:r>
    </w:p>
    <w:p w14:paraId="7ED8D51A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[Cruisers Bicycles], </w:t>
      </w:r>
    </w:p>
    <w:p w14:paraId="5F74418D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[Cyclocross Bicycles], </w:t>
      </w:r>
    </w:p>
    <w:p w14:paraId="0A03A8D9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[Electric Bikes], </w:t>
      </w:r>
    </w:p>
    <w:p w14:paraId="49715284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[Mountain Bikes], </w:t>
      </w:r>
    </w:p>
    <w:p w14:paraId="1B7768F3" w14:textId="77777777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 w:rsidRPr="00D12756">
        <w:rPr>
          <w:rFonts w:ascii="Arial" w:hAnsi="Arial" w:cs="Arial"/>
          <w:color w:val="202124"/>
        </w:rPr>
        <w:t xml:space="preserve">        [Road Bikes])</w:t>
      </w:r>
    </w:p>
    <w:p w14:paraId="170A8DCF" w14:textId="03C57E88" w:rsidR="00D12756" w:rsidRPr="00D12756" w:rsidRDefault="00D12756" w:rsidP="00D12756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        </w:t>
      </w:r>
      <w:r w:rsidRPr="00D12756">
        <w:rPr>
          <w:rFonts w:ascii="Arial" w:hAnsi="Arial" w:cs="Arial"/>
          <w:color w:val="202124"/>
        </w:rPr>
        <w:t xml:space="preserve">) AS </w:t>
      </w:r>
      <w:proofErr w:type="spellStart"/>
      <w:r w:rsidRPr="00D12756">
        <w:rPr>
          <w:rFonts w:ascii="Arial" w:hAnsi="Arial" w:cs="Arial"/>
          <w:color w:val="202124"/>
        </w:rPr>
        <w:t>pivot_table</w:t>
      </w:r>
      <w:proofErr w:type="spellEnd"/>
      <w:r w:rsidRPr="00D12756">
        <w:rPr>
          <w:rFonts w:ascii="Arial" w:hAnsi="Arial" w:cs="Arial"/>
          <w:color w:val="202124"/>
        </w:rPr>
        <w:t>;</w:t>
      </w:r>
    </w:p>
    <w:p w14:paraId="4BA0BF9F" w14:textId="77777777" w:rsidR="00D12756" w:rsidRDefault="00D12756" w:rsidP="00D12756">
      <w:pPr>
        <w:ind w:left="720"/>
        <w:rPr>
          <w:rFonts w:ascii="Roboto" w:eastAsia="Roboto" w:hAnsi="Roboto" w:cs="Roboto"/>
          <w:sz w:val="28"/>
          <w:szCs w:val="28"/>
        </w:rPr>
      </w:pPr>
    </w:p>
    <w:p w14:paraId="4C960C45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51B2286C" w14:textId="1A730ECA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With an example, describe how to join in SQL.</w:t>
      </w:r>
    </w:p>
    <w:p w14:paraId="4B0B0F15" w14:textId="024E7F36" w:rsidR="004A1933" w:rsidRDefault="004A1933" w:rsidP="004A1933">
      <w:pPr>
        <w:ind w:left="720"/>
        <w:rPr>
          <w:rFonts w:ascii="Roboto" w:eastAsia="Roboto" w:hAnsi="Roboto" w:cs="Roboto"/>
          <w:sz w:val="28"/>
          <w:szCs w:val="28"/>
        </w:rPr>
      </w:pPr>
    </w:p>
    <w:p w14:paraId="1806E8D1" w14:textId="77777777" w:rsid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GB"/>
        </w:rPr>
        <w:t xml:space="preserve">          </w:t>
      </w:r>
      <w:r w:rsidRPr="004A1933">
        <w:rPr>
          <w:rFonts w:eastAsia="Times New Roman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GB"/>
        </w:rPr>
        <w:t>SQL Join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 statement is used to combine data or rows from two or more tables based </w:t>
      </w: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</w:t>
      </w:r>
    </w:p>
    <w:p w14:paraId="7E320C2E" w14:textId="2662D4A4" w:rsid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on a common field between them. Different types of Joins are as follows</w:t>
      </w:r>
    </w:p>
    <w:p w14:paraId="4E519FAF" w14:textId="77777777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610A2976" w14:textId="38844C2E" w:rsidR="004A1933" w:rsidRDefault="004A1933" w:rsidP="004A1933">
      <w:pPr>
        <w:numPr>
          <w:ilvl w:val="0"/>
          <w:numId w:val="3"/>
        </w:num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INNER JOIN</w:t>
      </w:r>
    </w:p>
    <w:p w14:paraId="466B47D1" w14:textId="77777777" w:rsidR="004A1933" w:rsidRDefault="004A1933" w:rsidP="004A1933">
      <w:p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787EEF3B" w14:textId="6A1E127E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SELECT table1.column</w:t>
      </w:r>
      <w:proofErr w:type="gramStart"/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1,table1.column</w:t>
      </w:r>
      <w:proofErr w:type="gramEnd"/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2,table2.column1,....</w:t>
      </w:r>
    </w:p>
    <w:p w14:paraId="38ACB3A1" w14:textId="766B5ED9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FROM table1 </w:t>
      </w:r>
    </w:p>
    <w:p w14:paraId="5473F171" w14:textId="74DDA762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INNER JOIN table2</w:t>
      </w:r>
    </w:p>
    <w:p w14:paraId="7F02609A" w14:textId="3C528C4A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ON table1.matching_column = table2.matching_column;</w:t>
      </w:r>
    </w:p>
    <w:p w14:paraId="441CBD8E" w14:textId="77777777" w:rsid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76E2B5EB" w14:textId="77E5B543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table1: First table.</w:t>
      </w:r>
    </w:p>
    <w:p w14:paraId="7269E17E" w14:textId="2476EB2D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table2: Second table</w:t>
      </w:r>
    </w:p>
    <w:p w14:paraId="62FC98FB" w14:textId="3D3665E1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matching column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: Column common to both the tables.</w:t>
      </w:r>
    </w:p>
    <w:p w14:paraId="075DDEA8" w14:textId="77777777" w:rsidR="004A1933" w:rsidRPr="004A1933" w:rsidRDefault="004A1933" w:rsidP="004A1933">
      <w:p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5DE56B4F" w14:textId="6AEF4DAA" w:rsidR="004A1933" w:rsidRDefault="004A1933" w:rsidP="004A1933">
      <w:pPr>
        <w:numPr>
          <w:ilvl w:val="0"/>
          <w:numId w:val="3"/>
        </w:num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LEFT JOIN</w:t>
      </w:r>
    </w:p>
    <w:p w14:paraId="7983664B" w14:textId="40F84F0C" w:rsidR="004A1933" w:rsidRDefault="004A1933" w:rsidP="004A1933">
      <w:p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26DB26B6" w14:textId="78D5ED59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SELECT table1.column</w:t>
      </w:r>
      <w:proofErr w:type="gramStart"/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1,table1.column</w:t>
      </w:r>
      <w:proofErr w:type="gramEnd"/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2,table2.column1,....</w:t>
      </w:r>
    </w:p>
    <w:p w14:paraId="4068CC2A" w14:textId="3AC393BB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FROM table1 </w:t>
      </w:r>
    </w:p>
    <w:p w14:paraId="0F6D3C01" w14:textId="328E22D4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LEFT JOIN table2</w:t>
      </w:r>
    </w:p>
    <w:p w14:paraId="6CA3B68C" w14:textId="6559523A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ON table1.matching_column = table2.matching_column;</w:t>
      </w:r>
    </w:p>
    <w:p w14:paraId="5F9EFDF0" w14:textId="77777777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72A12DE2" w14:textId="148DB18C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table1: First table.</w:t>
      </w:r>
    </w:p>
    <w:p w14:paraId="2C6A3967" w14:textId="3320DD6B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table2: Second table</w:t>
      </w:r>
    </w:p>
    <w:p w14:paraId="0228F977" w14:textId="064D1615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matching column</w:t>
      </w: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: Column common to both the tables.</w:t>
      </w:r>
    </w:p>
    <w:p w14:paraId="10FD4652" w14:textId="77777777" w:rsidR="004A1933" w:rsidRPr="004A1933" w:rsidRDefault="004A1933" w:rsidP="004A1933">
      <w:p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45528E90" w14:textId="5654CA84" w:rsidR="004A1933" w:rsidRDefault="004A1933" w:rsidP="004A1933">
      <w:pPr>
        <w:numPr>
          <w:ilvl w:val="0"/>
          <w:numId w:val="3"/>
        </w:num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RIGHT JOIN</w:t>
      </w:r>
    </w:p>
    <w:p w14:paraId="0DEA0E36" w14:textId="672FE271" w:rsid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004C6112" w14:textId="77777777" w:rsidR="00E324CA" w:rsidRPr="00E324CA" w:rsidRDefault="004A1933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="00E324CA"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SELECT table1.column</w:t>
      </w:r>
      <w:proofErr w:type="gramStart"/>
      <w:r w:rsidR="00E324CA"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1,table1.column</w:t>
      </w:r>
      <w:proofErr w:type="gramEnd"/>
      <w:r w:rsidR="00E324CA"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2,table2.column1,....</w:t>
      </w:r>
    </w:p>
    <w:p w14:paraId="0D349C5A" w14:textId="7B3DDBD1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FROM table1 </w:t>
      </w:r>
    </w:p>
    <w:p w14:paraId="365ECDA3" w14:textId="14C5B8D9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RIGHT JOIN table2</w:t>
      </w:r>
    </w:p>
    <w:p w14:paraId="6E03BD1F" w14:textId="32BF71D8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ON table1.matching_column = table2.matching_column;</w:t>
      </w:r>
    </w:p>
    <w:p w14:paraId="6373A21A" w14:textId="77E8310C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table1: First table.</w:t>
      </w:r>
    </w:p>
    <w:p w14:paraId="661E9DA1" w14:textId="2E24546E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table2: Second table</w:t>
      </w:r>
    </w:p>
    <w:p w14:paraId="3F920FB1" w14:textId="03E20745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 </w:t>
      </w:r>
      <w:proofErr w:type="spellStart"/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matching_column</w:t>
      </w:r>
      <w:proofErr w:type="spellEnd"/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: Column common to both the tables.</w:t>
      </w:r>
    </w:p>
    <w:p w14:paraId="330EE510" w14:textId="6170C9D9" w:rsidR="004A1933" w:rsidRPr="004A1933" w:rsidRDefault="004A1933" w:rsidP="004A1933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0B34147D" w14:textId="113D9FCF" w:rsidR="004A1933" w:rsidRDefault="004A1933" w:rsidP="004A1933">
      <w:pPr>
        <w:numPr>
          <w:ilvl w:val="0"/>
          <w:numId w:val="3"/>
        </w:num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 w:rsidRPr="004A1933">
        <w:rPr>
          <w:rFonts w:eastAsia="Times New Roman"/>
          <w:color w:val="273239"/>
          <w:spacing w:val="2"/>
          <w:sz w:val="26"/>
          <w:szCs w:val="26"/>
          <w:lang w:eastAsia="en-GB"/>
        </w:rPr>
        <w:t>FULL JOIN</w:t>
      </w:r>
    </w:p>
    <w:p w14:paraId="04289574" w14:textId="23FA4109" w:rsidR="00E324CA" w:rsidRDefault="00E324CA" w:rsidP="00E324CA">
      <w:pPr>
        <w:shd w:val="clear" w:color="auto" w:fill="FFFFFF"/>
        <w:spacing w:line="240" w:lineRule="auto"/>
        <w:ind w:left="1080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5B1FEAE3" w14:textId="26D33416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SELECT table1.column</w:t>
      </w:r>
      <w:proofErr w:type="gramStart"/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1,table1.column</w:t>
      </w:r>
      <w:proofErr w:type="gramEnd"/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2,table2.column1,....</w:t>
      </w:r>
    </w:p>
    <w:p w14:paraId="7282ED57" w14:textId="140F6E56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FROM table1 </w:t>
      </w:r>
    </w:p>
    <w:p w14:paraId="23D80B82" w14:textId="68932977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FULL JOIN table2</w:t>
      </w:r>
    </w:p>
    <w:p w14:paraId="323E3918" w14:textId="5603CDE6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ON table1.matching_column = table2.matching_column;</w:t>
      </w:r>
    </w:p>
    <w:p w14:paraId="4B9EB6C0" w14:textId="77777777" w:rsid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</w:p>
    <w:p w14:paraId="75C45EEF" w14:textId="53438315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table1: First table.</w:t>
      </w:r>
    </w:p>
    <w:p w14:paraId="097AEABE" w14:textId="3EBE8427" w:rsidR="00E324CA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table2: Second table</w:t>
      </w:r>
    </w:p>
    <w:p w14:paraId="5558FE8F" w14:textId="5E5B75FD" w:rsidR="00D12756" w:rsidRPr="00E324CA" w:rsidRDefault="00E324CA" w:rsidP="00E324CA">
      <w:pPr>
        <w:shd w:val="clear" w:color="auto" w:fill="FFFFFF"/>
        <w:spacing w:line="240" w:lineRule="auto"/>
        <w:textAlignment w:val="baseline"/>
        <w:rPr>
          <w:rFonts w:eastAsia="Times New Roman"/>
          <w:color w:val="273239"/>
          <w:spacing w:val="2"/>
          <w:sz w:val="26"/>
          <w:szCs w:val="26"/>
          <w:lang w:eastAsia="en-GB"/>
        </w:rPr>
      </w:pPr>
      <w:r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              </w:t>
      </w:r>
      <w:proofErr w:type="spellStart"/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>matching_column</w:t>
      </w:r>
      <w:proofErr w:type="spellEnd"/>
      <w:r w:rsidRPr="00E324CA">
        <w:rPr>
          <w:rFonts w:eastAsia="Times New Roman"/>
          <w:color w:val="273239"/>
          <w:spacing w:val="2"/>
          <w:sz w:val="26"/>
          <w:szCs w:val="26"/>
          <w:lang w:eastAsia="en-GB"/>
        </w:rPr>
        <w:t xml:space="preserve">: Column common to both the tables. </w:t>
      </w:r>
    </w:p>
    <w:p w14:paraId="63845E9B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00000005" w14:textId="023C0307" w:rsidR="00FC3220" w:rsidRP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How to locate the 4th highest value in a column in a row. Create your table.</w:t>
      </w:r>
    </w:p>
    <w:p w14:paraId="00000006" w14:textId="77777777" w:rsidR="00FC3220" w:rsidRDefault="00FC3220">
      <w:pPr>
        <w:rPr>
          <w:rFonts w:ascii="Roboto" w:eastAsia="Roboto" w:hAnsi="Roboto" w:cs="Roboto"/>
          <w:b/>
          <w:sz w:val="40"/>
          <w:szCs w:val="40"/>
        </w:rPr>
      </w:pPr>
    </w:p>
    <w:p w14:paraId="6CDD2F3B" w14:textId="68F73B25" w:rsidR="00165B81" w:rsidRDefault="00165B81" w:rsidP="00165B81">
      <w:pPr>
        <w:shd w:val="clear" w:color="auto" w:fill="FFFFFF"/>
        <w:spacing w:line="240" w:lineRule="auto"/>
        <w:ind w:left="720"/>
        <w:textAlignment w:val="baseline"/>
        <w:rPr>
          <w:rFonts w:eastAsia="Roboto"/>
          <w:bCs/>
          <w:sz w:val="28"/>
          <w:szCs w:val="28"/>
        </w:rPr>
      </w:pPr>
      <w:proofErr w:type="gramStart"/>
      <w:r>
        <w:rPr>
          <w:rFonts w:eastAsia="Roboto"/>
          <w:bCs/>
          <w:sz w:val="28"/>
          <w:szCs w:val="28"/>
        </w:rPr>
        <w:t>select  *</w:t>
      </w:r>
      <w:proofErr w:type="gramEnd"/>
      <w:r>
        <w:rPr>
          <w:rFonts w:eastAsia="Roboto"/>
          <w:bCs/>
          <w:sz w:val="28"/>
          <w:szCs w:val="28"/>
        </w:rPr>
        <w:t xml:space="preserve">  from (</w:t>
      </w:r>
    </w:p>
    <w:p w14:paraId="00000007" w14:textId="66FAD538" w:rsidR="00FC3220" w:rsidRDefault="00165B81" w:rsidP="00165B81">
      <w:pPr>
        <w:shd w:val="clear" w:color="auto" w:fill="FFFFFF"/>
        <w:spacing w:line="240" w:lineRule="auto"/>
        <w:ind w:left="720"/>
        <w:textAlignment w:val="baseline"/>
        <w:rPr>
          <w:rFonts w:eastAsia="Roboto"/>
          <w:bCs/>
          <w:sz w:val="28"/>
          <w:szCs w:val="28"/>
        </w:rPr>
      </w:pPr>
      <w:proofErr w:type="gramStart"/>
      <w:r>
        <w:rPr>
          <w:rFonts w:eastAsia="Roboto"/>
          <w:bCs/>
          <w:sz w:val="28"/>
          <w:szCs w:val="28"/>
        </w:rPr>
        <w:t>select  *</w:t>
      </w:r>
      <w:proofErr w:type="gramEnd"/>
      <w:r>
        <w:rPr>
          <w:rFonts w:eastAsia="Roboto"/>
          <w:bCs/>
          <w:sz w:val="28"/>
          <w:szCs w:val="28"/>
        </w:rPr>
        <w:t xml:space="preserve">, </w:t>
      </w:r>
      <w:proofErr w:type="spellStart"/>
      <w:r>
        <w:rPr>
          <w:rFonts w:eastAsia="Roboto"/>
          <w:bCs/>
          <w:sz w:val="28"/>
          <w:szCs w:val="28"/>
        </w:rPr>
        <w:t>row_number</w:t>
      </w:r>
      <w:proofErr w:type="spellEnd"/>
      <w:r>
        <w:rPr>
          <w:rFonts w:eastAsia="Roboto"/>
          <w:bCs/>
          <w:sz w:val="28"/>
          <w:szCs w:val="28"/>
        </w:rPr>
        <w:t xml:space="preserve">() over(partition by </w:t>
      </w:r>
      <w:proofErr w:type="spellStart"/>
      <w:r>
        <w:rPr>
          <w:rFonts w:eastAsia="Roboto"/>
          <w:bCs/>
          <w:sz w:val="28"/>
          <w:szCs w:val="28"/>
        </w:rPr>
        <w:t>column_name</w:t>
      </w:r>
      <w:proofErr w:type="spellEnd"/>
      <w:r>
        <w:rPr>
          <w:rFonts w:eastAsia="Roboto"/>
          <w:bCs/>
          <w:sz w:val="28"/>
          <w:szCs w:val="28"/>
        </w:rPr>
        <w:t xml:space="preserve"> order by </w:t>
      </w:r>
      <w:proofErr w:type="spellStart"/>
      <w:r>
        <w:rPr>
          <w:rFonts w:eastAsia="Roboto"/>
          <w:bCs/>
          <w:sz w:val="28"/>
          <w:szCs w:val="28"/>
        </w:rPr>
        <w:t>column_name</w:t>
      </w:r>
      <w:proofErr w:type="spellEnd"/>
      <w:r>
        <w:rPr>
          <w:rFonts w:eastAsia="Roboto"/>
          <w:bCs/>
          <w:sz w:val="28"/>
          <w:szCs w:val="28"/>
        </w:rPr>
        <w:t>) as ranking from table ) a</w:t>
      </w:r>
    </w:p>
    <w:p w14:paraId="3FD2C15A" w14:textId="3B802661" w:rsidR="00165B81" w:rsidRDefault="00165B81" w:rsidP="00165B81">
      <w:pPr>
        <w:shd w:val="clear" w:color="auto" w:fill="FFFFFF"/>
        <w:spacing w:line="240" w:lineRule="auto"/>
        <w:ind w:left="720"/>
        <w:textAlignment w:val="baseline"/>
        <w:rPr>
          <w:rFonts w:eastAsia="Roboto"/>
          <w:bCs/>
          <w:sz w:val="28"/>
          <w:szCs w:val="28"/>
        </w:rPr>
      </w:pPr>
      <w:r>
        <w:rPr>
          <w:rFonts w:eastAsia="Roboto"/>
          <w:bCs/>
          <w:sz w:val="28"/>
          <w:szCs w:val="28"/>
        </w:rPr>
        <w:t xml:space="preserve">where </w:t>
      </w:r>
      <w:proofErr w:type="spellStart"/>
      <w:proofErr w:type="gramStart"/>
      <w:r>
        <w:rPr>
          <w:rFonts w:eastAsia="Roboto"/>
          <w:bCs/>
          <w:sz w:val="28"/>
          <w:szCs w:val="28"/>
        </w:rPr>
        <w:t>a.ranking</w:t>
      </w:r>
      <w:proofErr w:type="spellEnd"/>
      <w:proofErr w:type="gramEnd"/>
      <w:r>
        <w:rPr>
          <w:rFonts w:eastAsia="Roboto"/>
          <w:bCs/>
          <w:sz w:val="28"/>
          <w:szCs w:val="28"/>
        </w:rPr>
        <w:t>=4</w:t>
      </w:r>
    </w:p>
    <w:p w14:paraId="1DF205B1" w14:textId="2FE07F59" w:rsidR="00165B81" w:rsidRPr="00165B81" w:rsidRDefault="00165B81" w:rsidP="00165B81">
      <w:pPr>
        <w:shd w:val="clear" w:color="auto" w:fill="FFFFFF"/>
        <w:spacing w:line="240" w:lineRule="auto"/>
        <w:ind w:left="720"/>
        <w:textAlignment w:val="baseline"/>
        <w:rPr>
          <w:rFonts w:eastAsia="Roboto"/>
          <w:bCs/>
          <w:sz w:val="28"/>
          <w:szCs w:val="28"/>
        </w:rPr>
      </w:pPr>
    </w:p>
    <w:sectPr w:rsidR="00165B81" w:rsidRPr="00165B81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F9B63" w14:textId="77777777" w:rsidR="00821028" w:rsidRDefault="00821028">
      <w:pPr>
        <w:spacing w:line="240" w:lineRule="auto"/>
      </w:pPr>
      <w:r>
        <w:separator/>
      </w:r>
    </w:p>
  </w:endnote>
  <w:endnote w:type="continuationSeparator" w:id="0">
    <w:p w14:paraId="4B3F39ED" w14:textId="77777777" w:rsidR="00821028" w:rsidRDefault="008210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FC3220" w:rsidRDefault="00FC3220"/>
  <w:p w14:paraId="0000000C" w14:textId="77777777" w:rsidR="00FC3220" w:rsidRDefault="00000000">
    <w:r>
      <w:pict w14:anchorId="045E9D0D">
        <v:rect id="_x0000_i1026" style="width:0;height:1.5pt" o:hralign="center" o:hrstd="t" o:hr="t" fillcolor="#a0a0a0" stroked="f"/>
      </w:pict>
    </w:r>
  </w:p>
  <w:p w14:paraId="0000000D" w14:textId="77777777" w:rsidR="00FC3220" w:rsidRDefault="00FC32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AFF13" w14:textId="77777777" w:rsidR="00821028" w:rsidRDefault="00821028">
      <w:pPr>
        <w:spacing w:line="240" w:lineRule="auto"/>
      </w:pPr>
      <w:r>
        <w:separator/>
      </w:r>
    </w:p>
  </w:footnote>
  <w:footnote w:type="continuationSeparator" w:id="0">
    <w:p w14:paraId="43B06594" w14:textId="77777777" w:rsidR="00821028" w:rsidRDefault="008210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FC3220" w:rsidRDefault="00FC3220"/>
  <w:p w14:paraId="00000009" w14:textId="77777777" w:rsidR="00FC3220" w:rsidRDefault="00000000">
    <w:r>
      <w:pict w14:anchorId="56A30CE5">
        <v:rect id="_x0000_i1025" style="width:0;height:1.5pt" o:hralign="center" o:hrstd="t" o:hr="t" fillcolor="#a0a0a0" stroked="f"/>
      </w:pict>
    </w:r>
  </w:p>
  <w:p w14:paraId="0000000A" w14:textId="77777777" w:rsidR="00FC3220" w:rsidRDefault="00000000">
    <w:r>
      <w:pict w14:anchorId="568703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56B20"/>
    <w:multiLevelType w:val="multilevel"/>
    <w:tmpl w:val="FDF8C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43352EC"/>
    <w:multiLevelType w:val="multilevel"/>
    <w:tmpl w:val="DF043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0672CF"/>
    <w:multiLevelType w:val="multilevel"/>
    <w:tmpl w:val="5EB006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64725017">
    <w:abstractNumId w:val="2"/>
  </w:num>
  <w:num w:numId="2" w16cid:durableId="1546410103">
    <w:abstractNumId w:val="1"/>
  </w:num>
  <w:num w:numId="3" w16cid:durableId="1886528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A3M7A0MTOzMDVR0lEKTi0uzszPAykwrAUAylxMbSwAAAA="/>
  </w:docVars>
  <w:rsids>
    <w:rsidRoot w:val="00FC3220"/>
    <w:rsid w:val="00145B47"/>
    <w:rsid w:val="00165B81"/>
    <w:rsid w:val="00207A4D"/>
    <w:rsid w:val="003C23EA"/>
    <w:rsid w:val="004A1933"/>
    <w:rsid w:val="006B314C"/>
    <w:rsid w:val="00821028"/>
    <w:rsid w:val="008A6D03"/>
    <w:rsid w:val="00D12756"/>
    <w:rsid w:val="00E324CA"/>
    <w:rsid w:val="00ED38D7"/>
    <w:rsid w:val="00FC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A302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A6D03"/>
    <w:pPr>
      <w:ind w:left="720"/>
      <w:contextualSpacing/>
    </w:pPr>
  </w:style>
  <w:style w:type="character" w:customStyle="1" w:styleId="crayon-k">
    <w:name w:val="crayon-k"/>
    <w:basedOn w:val="DefaultParagraphFont"/>
    <w:rsid w:val="003C23EA"/>
  </w:style>
  <w:style w:type="character" w:customStyle="1" w:styleId="crayon-h">
    <w:name w:val="crayon-h"/>
    <w:basedOn w:val="DefaultParagraphFont"/>
    <w:rsid w:val="003C23EA"/>
  </w:style>
  <w:style w:type="character" w:customStyle="1" w:styleId="crayon-sy">
    <w:name w:val="crayon-sy"/>
    <w:basedOn w:val="DefaultParagraphFont"/>
    <w:rsid w:val="003C23EA"/>
  </w:style>
  <w:style w:type="character" w:customStyle="1" w:styleId="crayon-i">
    <w:name w:val="crayon-i"/>
    <w:basedOn w:val="DefaultParagraphFont"/>
    <w:rsid w:val="003C23EA"/>
  </w:style>
  <w:style w:type="character" w:customStyle="1" w:styleId="crayon-cn">
    <w:name w:val="crayon-cn"/>
    <w:basedOn w:val="DefaultParagraphFont"/>
    <w:rsid w:val="003C23EA"/>
  </w:style>
  <w:style w:type="character" w:customStyle="1" w:styleId="crayon-o">
    <w:name w:val="crayon-o"/>
    <w:basedOn w:val="DefaultParagraphFont"/>
    <w:rsid w:val="003C23EA"/>
  </w:style>
  <w:style w:type="character" w:customStyle="1" w:styleId="crayon-s">
    <w:name w:val="crayon-s"/>
    <w:basedOn w:val="DefaultParagraphFont"/>
    <w:rsid w:val="003C23EA"/>
  </w:style>
  <w:style w:type="paragraph" w:customStyle="1" w:styleId="trt0xe">
    <w:name w:val="trt0xe"/>
    <w:basedOn w:val="Normal"/>
    <w:rsid w:val="00145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ljs-keyword">
    <w:name w:val="hljs-keyword"/>
    <w:basedOn w:val="DefaultParagraphFont"/>
    <w:rsid w:val="00D12756"/>
  </w:style>
  <w:style w:type="paragraph" w:styleId="NormalWeb">
    <w:name w:val="Normal (Web)"/>
    <w:basedOn w:val="Normal"/>
    <w:uiPriority w:val="99"/>
    <w:semiHidden/>
    <w:unhideWhenUsed/>
    <w:rsid w:val="004A19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A1933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19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1933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0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4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NOY</cp:lastModifiedBy>
  <cp:revision>5</cp:revision>
  <dcterms:created xsi:type="dcterms:W3CDTF">2021-12-04T08:39:00Z</dcterms:created>
  <dcterms:modified xsi:type="dcterms:W3CDTF">2022-07-13T07:17:00Z</dcterms:modified>
</cp:coreProperties>
</file>